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FF5B4B" w14:textId="514760E2" w:rsidR="00271899" w:rsidRDefault="00271899" w:rsidP="00271899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ru-RU"/>
        </w:rPr>
        <w:t>Приложение 2</w:t>
      </w:r>
    </w:p>
    <w:p w14:paraId="2B1B34DE" w14:textId="171AE63C" w:rsidR="00705490" w:rsidRPr="00316E15" w:rsidRDefault="007E1F8C" w:rsidP="0070549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полнительные данные</w:t>
      </w:r>
      <w:r w:rsidR="00705490" w:rsidRPr="007E1F8C">
        <w:rPr>
          <w:rFonts w:ascii="Times New Roman" w:hAnsi="Times New Roman" w:cs="Times New Roman"/>
          <w:sz w:val="28"/>
          <w:szCs w:val="28"/>
          <w:lang w:val="ru-RU"/>
        </w:rPr>
        <w:t xml:space="preserve"> для получения номера ЦИТИС</w:t>
      </w:r>
      <w:r w:rsidR="000A4CF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A4CF3" w:rsidRPr="00584C13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 завершению проект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согласно Приказ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инобнау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1234 от 25.09.2020) Новая форма регистрационной карты </w:t>
      </w:r>
      <w:r w:rsidR="00555F3F" w:rsidRPr="00584C13">
        <w:rPr>
          <w:rFonts w:ascii="Times New Roman" w:hAnsi="Times New Roman" w:cs="Times New Roman"/>
          <w:b/>
          <w:bCs/>
          <w:sz w:val="28"/>
          <w:szCs w:val="28"/>
          <w:lang w:val="ru-RU"/>
        </w:rPr>
        <w:t>ИКРБС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действует с 01.02.2021.</w:t>
      </w:r>
      <w:r w:rsidR="004669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48"/>
        <w:gridCol w:w="5102"/>
      </w:tblGrid>
      <w:tr w:rsidR="00705490" w:rsidRPr="00BD765B" w14:paraId="1587E4D7" w14:textId="77777777" w:rsidTr="00222AD2">
        <w:tc>
          <w:tcPr>
            <w:tcW w:w="4248" w:type="dxa"/>
          </w:tcPr>
          <w:p w14:paraId="4DC7F17A" w14:textId="77777777" w:rsidR="00705490" w:rsidRPr="00705490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  <w:proofErr w:type="spellEnd"/>
            <w:r w:rsidRPr="0070549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проекта</w:t>
            </w:r>
            <w:proofErr w:type="spellEnd"/>
          </w:p>
        </w:tc>
        <w:tc>
          <w:tcPr>
            <w:tcW w:w="5102" w:type="dxa"/>
          </w:tcPr>
          <w:p w14:paraId="0A87C471" w14:textId="39ECB4B0" w:rsidR="009565DF" w:rsidRPr="00CC6B6E" w:rsidRDefault="009565DF" w:rsidP="00BD765B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DE398E" w:rsidRPr="00BD765B" w14:paraId="44CE3090" w14:textId="77777777" w:rsidTr="00222AD2">
        <w:tc>
          <w:tcPr>
            <w:tcW w:w="4248" w:type="dxa"/>
          </w:tcPr>
          <w:p w14:paraId="25B63870" w14:textId="1E6564F1" w:rsidR="00DE398E" w:rsidRPr="00DE398E" w:rsidRDefault="00DE398E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омер государственного учета НИОКТР</w:t>
            </w:r>
          </w:p>
        </w:tc>
        <w:tc>
          <w:tcPr>
            <w:tcW w:w="5102" w:type="dxa"/>
          </w:tcPr>
          <w:p w14:paraId="5A9FF02F" w14:textId="77777777" w:rsidR="00DE398E" w:rsidRPr="00CC6B6E" w:rsidRDefault="00DE398E" w:rsidP="00BD765B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05490" w:rsidRPr="00271899" w14:paraId="7E8699BA" w14:textId="77777777" w:rsidTr="00222AD2">
        <w:tc>
          <w:tcPr>
            <w:tcW w:w="4248" w:type="dxa"/>
          </w:tcPr>
          <w:p w14:paraId="09EB7378" w14:textId="2A950F19" w:rsidR="00705490" w:rsidRPr="008827C8" w:rsidRDefault="00705490" w:rsidP="00705490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8827C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Информация о руководителе проекта</w:t>
            </w:r>
          </w:p>
          <w:p w14:paraId="28B97F10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ФИО </w:t>
            </w:r>
          </w:p>
          <w:p w14:paraId="6F4C52B0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НИЛС</w:t>
            </w:r>
          </w:p>
          <w:p w14:paraId="5E0D2DE2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Н</w:t>
            </w:r>
          </w:p>
          <w:p w14:paraId="3AA6325C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ажданство</w:t>
            </w:r>
          </w:p>
          <w:p w14:paraId="14E6C58C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та рождения</w:t>
            </w:r>
          </w:p>
          <w:p w14:paraId="74354254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WOS</w:t>
            </w: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Research</w:t>
            </w: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  <w:p w14:paraId="3A3E92BE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Scopus</w:t>
            </w: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Autor</w:t>
            </w:r>
            <w:proofErr w:type="spellEnd"/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  <w:p w14:paraId="0D90512D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ORCID</w:t>
            </w:r>
          </w:p>
          <w:p w14:paraId="7486F021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дентификационный номер РИНЦ</w:t>
            </w:r>
          </w:p>
          <w:p w14:paraId="77B71872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сылка на </w:t>
            </w: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страницу</w:t>
            </w:r>
          </w:p>
          <w:p w14:paraId="4631D45C" w14:textId="2FF8B3A9" w:rsidR="00452181" w:rsidRDefault="00316E15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лжность</w:t>
            </w:r>
          </w:p>
          <w:p w14:paraId="00ACAC83" w14:textId="77777777" w:rsidR="00705490" w:rsidRPr="0045218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ёная степень</w:t>
            </w:r>
          </w:p>
          <w:p w14:paraId="0102D9D3" w14:textId="365B54ED" w:rsidR="00705490" w:rsidRPr="00A850F4" w:rsidRDefault="00705490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A850F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ёное звание</w:t>
            </w:r>
          </w:p>
          <w:p w14:paraId="161E4BD4" w14:textId="2D2BBA7F" w:rsidR="00A850F4" w:rsidRPr="00A850F4" w:rsidRDefault="00A850F4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клад в работу</w:t>
            </w:r>
          </w:p>
        </w:tc>
        <w:tc>
          <w:tcPr>
            <w:tcW w:w="5102" w:type="dxa"/>
          </w:tcPr>
          <w:p w14:paraId="234FD1B8" w14:textId="77777777" w:rsidR="00452181" w:rsidRDefault="00452181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D7F7A60" w14:textId="5127FDC7" w:rsidR="000C31A6" w:rsidRPr="000C31A6" w:rsidRDefault="000C31A6" w:rsidP="009565D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05490" w:rsidRPr="00271899" w14:paraId="575AA5D9" w14:textId="77777777" w:rsidTr="00A850F4">
        <w:trPr>
          <w:trHeight w:val="195"/>
        </w:trPr>
        <w:tc>
          <w:tcPr>
            <w:tcW w:w="4248" w:type="dxa"/>
          </w:tcPr>
          <w:p w14:paraId="5920BF84" w14:textId="28047EA9" w:rsidR="00CD337E" w:rsidRPr="00A45F8A" w:rsidRDefault="00CD337E" w:rsidP="00CD337E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8827C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Информация о исполнител</w:t>
            </w:r>
            <w:r w:rsidR="008827C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ях</w:t>
            </w:r>
            <w:r w:rsidRPr="008827C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проекта</w:t>
            </w:r>
            <w:r w:rsidR="008827C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(если</w:t>
            </w:r>
            <w:r w:rsidR="00B3645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кроме руководителя есть</w:t>
            </w:r>
            <w:r w:rsidR="008827C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</w:t>
            </w:r>
            <w:r w:rsidR="00B3645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исполнители</w:t>
            </w:r>
            <w:r w:rsidR="008827C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)</w:t>
            </w:r>
            <w:r w:rsidR="00A45F8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 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A45F8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 w:rsidR="00A45F8A" w:rsidRPr="00A45F8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сновные исполнители</w:t>
            </w:r>
          </w:p>
          <w:p w14:paraId="6B35EA9D" w14:textId="77777777" w:rsidR="008827C8" w:rsidRPr="00452181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ФИО </w:t>
            </w:r>
          </w:p>
          <w:p w14:paraId="0E7685A5" w14:textId="77777777" w:rsidR="008827C8" w:rsidRPr="00452181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НИЛС</w:t>
            </w:r>
          </w:p>
          <w:p w14:paraId="73F1C11D" w14:textId="77777777" w:rsidR="008827C8" w:rsidRPr="00452181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Н</w:t>
            </w:r>
          </w:p>
          <w:p w14:paraId="1C8A5BE4" w14:textId="77777777" w:rsidR="008827C8" w:rsidRPr="00452181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ажданство</w:t>
            </w:r>
          </w:p>
          <w:p w14:paraId="02F3F21A" w14:textId="77777777" w:rsidR="008827C8" w:rsidRPr="00452181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та рождения</w:t>
            </w:r>
          </w:p>
          <w:p w14:paraId="639B92BB" w14:textId="77777777" w:rsidR="008827C8" w:rsidRPr="008827C8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WOS</w:t>
            </w:r>
            <w:r w:rsidRPr="008827C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Research</w:t>
            </w:r>
            <w:r w:rsidRPr="008827C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  <w:p w14:paraId="6258EE1E" w14:textId="77777777" w:rsidR="008827C8" w:rsidRPr="008827C8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Scopus</w:t>
            </w:r>
            <w:r w:rsidRPr="008827C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Autor</w:t>
            </w:r>
            <w:proofErr w:type="spellEnd"/>
            <w:r w:rsidRPr="008827C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  <w:p w14:paraId="08B3F21B" w14:textId="77777777" w:rsidR="008827C8" w:rsidRPr="00452181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ORCID</w:t>
            </w:r>
          </w:p>
          <w:p w14:paraId="7A5BBD49" w14:textId="77777777" w:rsidR="008827C8" w:rsidRPr="00452181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Идентификационный номер РИНЦ</w:t>
            </w:r>
          </w:p>
          <w:p w14:paraId="2C79A4AA" w14:textId="77777777" w:rsidR="008827C8" w:rsidRPr="00452181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сылка на </w:t>
            </w:r>
            <w:r w:rsidRPr="00705490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страницу</w:t>
            </w:r>
          </w:p>
          <w:p w14:paraId="51AECD12" w14:textId="77777777" w:rsidR="008827C8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лжность</w:t>
            </w:r>
          </w:p>
          <w:p w14:paraId="39FE1809" w14:textId="77777777" w:rsidR="008827C8" w:rsidRPr="00452181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ёная степень</w:t>
            </w:r>
          </w:p>
          <w:p w14:paraId="38C7F521" w14:textId="77777777" w:rsidR="00A850F4" w:rsidRDefault="008827C8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521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8827C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ёное звание</w:t>
            </w:r>
          </w:p>
          <w:p w14:paraId="0CC46125" w14:textId="2051B9C8" w:rsidR="009565DF" w:rsidRPr="007E1F8C" w:rsidRDefault="00A850F4" w:rsidP="008827C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клад в работу</w:t>
            </w:r>
            <w:r w:rsidR="008827C8" w:rsidRPr="008827C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5102" w:type="dxa"/>
          </w:tcPr>
          <w:p w14:paraId="78EDD6E9" w14:textId="74A94381" w:rsidR="0053158F" w:rsidRPr="00222AD2" w:rsidRDefault="0053158F" w:rsidP="00316E15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850F4" w:rsidRPr="00271899" w14:paraId="2C07F528" w14:textId="77777777" w:rsidTr="00222AD2">
        <w:trPr>
          <w:trHeight w:val="3855"/>
        </w:trPr>
        <w:tc>
          <w:tcPr>
            <w:tcW w:w="4248" w:type="dxa"/>
          </w:tcPr>
          <w:p w14:paraId="71BAAFF7" w14:textId="77777777" w:rsidR="00A850F4" w:rsidRPr="002639E1" w:rsidRDefault="00A850F4" w:rsidP="00A850F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8827C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Реферативное описание отчет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</w:t>
            </w:r>
            <w:r w:rsidRPr="002639E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 краткой свободной форме отражаются основные фактические сведения и выводы о результате объекта исследования или разработки. Текст реферата должен быть кратким и точным, не должен содержать сложных формул, таблиц, рисунков и аббревиатур без их расшифровки (кроме общепринятых), а также сокращённых слов (кроме общепринятых).</w:t>
            </w:r>
          </w:p>
          <w:p w14:paraId="76DCD6BF" w14:textId="77777777" w:rsidR="00A850F4" w:rsidRPr="008827C8" w:rsidRDefault="00A850F4" w:rsidP="00705490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5102" w:type="dxa"/>
          </w:tcPr>
          <w:p w14:paraId="11274ED5" w14:textId="77777777" w:rsidR="00A850F4" w:rsidRPr="00222AD2" w:rsidRDefault="00A850F4" w:rsidP="00316E15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05490" w:rsidRPr="00271899" w14:paraId="636E0502" w14:textId="77777777" w:rsidTr="00222AD2">
        <w:tc>
          <w:tcPr>
            <w:tcW w:w="4248" w:type="dxa"/>
          </w:tcPr>
          <w:p w14:paraId="5181B962" w14:textId="131B61D0" w:rsidR="007E1F8C" w:rsidRDefault="00CD337E" w:rsidP="00705490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Полученные (ожидаемые результаты) и их возможная практическая значимость (применимость)</w:t>
            </w:r>
          </w:p>
          <w:p w14:paraId="1C8420FC" w14:textId="7721A590" w:rsidR="008827C8" w:rsidRPr="002639E1" w:rsidRDefault="008827C8" w:rsidP="007054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2639E1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В краткой свободной форме</w:t>
            </w:r>
            <w:r w:rsidR="002639E1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даётся описание нового материала, устройства, продукта, образца, процесса, услуги, системы, конструктивного или технологического решения, а также возможного метода использования такого новшества в общественной практике; сведения о новом знании, ориентированном на достижение практической цели и (или) решение конкретной задачи, а также о принципах, методах, способах, конструкциях и (или)технологиях возможного применения нового знания.</w:t>
            </w:r>
          </w:p>
          <w:p w14:paraId="4B9963C0" w14:textId="194A4690" w:rsidR="00CD337E" w:rsidRPr="007E1F8C" w:rsidRDefault="00CD337E" w:rsidP="00705490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5102" w:type="dxa"/>
          </w:tcPr>
          <w:p w14:paraId="4512204D" w14:textId="4AD50772" w:rsidR="00901465" w:rsidRPr="00705490" w:rsidRDefault="00901465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CC6B6E" w:rsidRPr="00705490" w14:paraId="5382D1E8" w14:textId="77777777" w:rsidTr="00222AD2">
        <w:tc>
          <w:tcPr>
            <w:tcW w:w="4248" w:type="dxa"/>
          </w:tcPr>
          <w:p w14:paraId="0EC3122B" w14:textId="77777777" w:rsidR="00CC6B6E" w:rsidRPr="00705490" w:rsidRDefault="00CC6B6E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лительность проекта</w:t>
            </w:r>
          </w:p>
        </w:tc>
        <w:tc>
          <w:tcPr>
            <w:tcW w:w="5102" w:type="dxa"/>
          </w:tcPr>
          <w:p w14:paraId="6C9CB96F" w14:textId="0ED98507" w:rsidR="00CC6B6E" w:rsidRPr="00705490" w:rsidRDefault="00CC6B6E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05490" w:rsidRPr="00271899" w14:paraId="31066A08" w14:textId="77777777" w:rsidTr="00222AD2">
        <w:tc>
          <w:tcPr>
            <w:tcW w:w="4248" w:type="dxa"/>
          </w:tcPr>
          <w:p w14:paraId="5CBB916A" w14:textId="1B5A1C4E" w:rsidR="00705490" w:rsidRPr="00705490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Финансирование проекта</w:t>
            </w:r>
            <w:r w:rsidR="00CC6B6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а весь период проведения</w:t>
            </w:r>
            <w:r w:rsidR="002639E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 по годам</w:t>
            </w:r>
          </w:p>
        </w:tc>
        <w:tc>
          <w:tcPr>
            <w:tcW w:w="5102" w:type="dxa"/>
          </w:tcPr>
          <w:p w14:paraId="22C66B13" w14:textId="49D10734" w:rsidR="00705490" w:rsidRPr="00705490" w:rsidRDefault="007E1F8C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</w:p>
        </w:tc>
      </w:tr>
      <w:tr w:rsidR="002639E1" w:rsidRPr="00555F3F" w14:paraId="6A58BA7B" w14:textId="77777777" w:rsidTr="00222AD2">
        <w:tc>
          <w:tcPr>
            <w:tcW w:w="4248" w:type="dxa"/>
          </w:tcPr>
          <w:p w14:paraId="4EB25D63" w14:textId="4F796705" w:rsidR="002639E1" w:rsidRDefault="002639E1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ды ГРНТИ</w:t>
            </w:r>
          </w:p>
        </w:tc>
        <w:tc>
          <w:tcPr>
            <w:tcW w:w="5102" w:type="dxa"/>
          </w:tcPr>
          <w:p w14:paraId="2BB56E64" w14:textId="77777777" w:rsidR="002639E1" w:rsidRDefault="002639E1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2639E1" w:rsidRPr="00271899" w14:paraId="5B173D4A" w14:textId="77777777" w:rsidTr="00222AD2">
        <w:tc>
          <w:tcPr>
            <w:tcW w:w="4248" w:type="dxa"/>
          </w:tcPr>
          <w:p w14:paraId="5D14B0C1" w14:textId="274F7E67" w:rsidR="002639E1" w:rsidRDefault="002639E1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оды </w:t>
            </w:r>
            <w:r w:rsidRPr="00316E15">
              <w:rPr>
                <w:rFonts w:ascii="Times New Roman" w:hAnsi="Times New Roman" w:cs="Times New Roman"/>
                <w:lang w:val="ru-RU"/>
              </w:rPr>
              <w:t>ОЭСР (коды международной классификации)</w:t>
            </w:r>
          </w:p>
        </w:tc>
        <w:tc>
          <w:tcPr>
            <w:tcW w:w="5102" w:type="dxa"/>
          </w:tcPr>
          <w:p w14:paraId="7DCDCBFA" w14:textId="77777777" w:rsidR="002639E1" w:rsidRDefault="002639E1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16E15" w:rsidRPr="00271899" w14:paraId="2E5BB272" w14:textId="77777777" w:rsidTr="00222AD2">
        <w:tc>
          <w:tcPr>
            <w:tcW w:w="4248" w:type="dxa"/>
          </w:tcPr>
          <w:p w14:paraId="70EB9D7D" w14:textId="77777777" w:rsidR="00316E15" w:rsidRPr="002639E1" w:rsidRDefault="00316E15" w:rsidP="00705490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 w:rsidRPr="002639E1"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Обоснование междисциплинарного подхода</w:t>
            </w:r>
          </w:p>
          <w:p w14:paraId="489ECDE5" w14:textId="261B4D8F" w:rsidR="00316E15" w:rsidRPr="00316E15" w:rsidRDefault="00316E15" w:rsidP="00705490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316E15">
              <w:rPr>
                <w:rFonts w:ascii="Times New Roman" w:hAnsi="Times New Roman" w:cs="Times New Roman"/>
                <w:lang w:val="ru-RU"/>
              </w:rPr>
              <w:t>(в случае указания разных тематических рубрик первого уровня ГРНИ/ОЭСР (коды международной классификации) – в краткой свободной форме обосновывается междисциплинарный характер работы, относящейся к разным тематическим рубрикам)</w:t>
            </w:r>
          </w:p>
        </w:tc>
        <w:tc>
          <w:tcPr>
            <w:tcW w:w="5102" w:type="dxa"/>
          </w:tcPr>
          <w:p w14:paraId="0F4D950C" w14:textId="77777777" w:rsidR="00316E15" w:rsidRDefault="00316E15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A4CF3" w:rsidRPr="000A4CF3" w14:paraId="7BF62AEA" w14:textId="77777777" w:rsidTr="00222AD2">
        <w:tc>
          <w:tcPr>
            <w:tcW w:w="4248" w:type="dxa"/>
          </w:tcPr>
          <w:p w14:paraId="19C35DC6" w14:textId="77777777" w:rsidR="000A4CF3" w:rsidRDefault="000A4CF3" w:rsidP="00705490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>Всего участников проекта:</w:t>
            </w:r>
          </w:p>
          <w:p w14:paraId="7797D4D7" w14:textId="0276235F" w:rsidR="000A4CF3" w:rsidRDefault="000A4CF3" w:rsidP="00705490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A4CF3">
              <w:rPr>
                <w:rFonts w:ascii="Times New Roman" w:hAnsi="Times New Roman" w:cs="Times New Roman"/>
                <w:lang w:val="ru-RU"/>
              </w:rPr>
              <w:t>Из них</w:t>
            </w:r>
            <w:r>
              <w:rPr>
                <w:rFonts w:ascii="Times New Roman" w:hAnsi="Times New Roman" w:cs="Times New Roman"/>
                <w:lang w:val="ru-RU"/>
              </w:rPr>
              <w:t xml:space="preserve"> -</w:t>
            </w:r>
            <w:r w:rsidRPr="000A4CF3">
              <w:rPr>
                <w:rFonts w:ascii="Times New Roman" w:hAnsi="Times New Roman" w:cs="Times New Roman"/>
                <w:lang w:val="ru-RU"/>
              </w:rPr>
              <w:t xml:space="preserve"> исследователи (научные работники</w:t>
            </w:r>
            <w:r>
              <w:rPr>
                <w:rFonts w:ascii="Times New Roman" w:hAnsi="Times New Roman" w:cs="Times New Roman"/>
                <w:lang w:val="ru-RU"/>
              </w:rPr>
              <w:t>);</w:t>
            </w:r>
          </w:p>
          <w:p w14:paraId="093798C1" w14:textId="19C198AD" w:rsidR="000A4CF3" w:rsidRDefault="000A4CF3" w:rsidP="00705490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едагогические работники, относящиеся к профессорско-преподавательскому составу;</w:t>
            </w:r>
          </w:p>
          <w:p w14:paraId="330ADE9E" w14:textId="32782FA7" w:rsidR="000A4CF3" w:rsidRDefault="000A4CF3" w:rsidP="00705490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спомогательный персонал (ассистенты, стажеры)</w:t>
            </w:r>
          </w:p>
          <w:p w14:paraId="5BEC4118" w14:textId="6F179ABA" w:rsidR="000A4CF3" w:rsidRPr="000A4CF3" w:rsidRDefault="000A4CF3" w:rsidP="00705490">
            <w:pPr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102" w:type="dxa"/>
          </w:tcPr>
          <w:p w14:paraId="118A2690" w14:textId="77777777" w:rsidR="000A4CF3" w:rsidRDefault="000A4CF3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84C13" w:rsidRPr="00271899" w14:paraId="5EF321BA" w14:textId="77777777" w:rsidTr="00222AD2">
        <w:tc>
          <w:tcPr>
            <w:tcW w:w="4248" w:type="dxa"/>
          </w:tcPr>
          <w:p w14:paraId="5309BCEF" w14:textId="066E48ED" w:rsidR="00584C13" w:rsidRDefault="00584C13" w:rsidP="00705490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Разрешаю/не разрешаю </w:t>
            </w:r>
            <w:r w:rsidRPr="00584C13">
              <w:rPr>
                <w:rFonts w:ascii="Times New Roman" w:hAnsi="Times New Roman" w:cs="Times New Roman"/>
                <w:lang w:val="ru-RU"/>
              </w:rPr>
              <w:t>проверку отчета на плагиат</w:t>
            </w:r>
          </w:p>
        </w:tc>
        <w:tc>
          <w:tcPr>
            <w:tcW w:w="5102" w:type="dxa"/>
          </w:tcPr>
          <w:p w14:paraId="37A20DAB" w14:textId="77777777" w:rsidR="00584C13" w:rsidRDefault="00584C13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84C13" w:rsidRPr="00271899" w14:paraId="3AC35969" w14:textId="77777777" w:rsidTr="00222AD2">
        <w:tc>
          <w:tcPr>
            <w:tcW w:w="4248" w:type="dxa"/>
          </w:tcPr>
          <w:p w14:paraId="6980E186" w14:textId="7A8050E0" w:rsidR="00584C13" w:rsidRDefault="00584C13" w:rsidP="00705490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ru-RU"/>
              </w:rPr>
              <w:t xml:space="preserve">Разрешается/не разрешается </w:t>
            </w:r>
            <w:r w:rsidRPr="00584C13">
              <w:rPr>
                <w:rFonts w:ascii="Times New Roman" w:hAnsi="Times New Roman" w:cs="Times New Roman"/>
                <w:lang w:val="ru-RU"/>
              </w:rPr>
              <w:t>использование полной копии отчета третьими лицам на условии безвозмездной лицензии либо на условиях открытой лицензии</w:t>
            </w:r>
          </w:p>
        </w:tc>
        <w:tc>
          <w:tcPr>
            <w:tcW w:w="5102" w:type="dxa"/>
          </w:tcPr>
          <w:p w14:paraId="1058D3D5" w14:textId="77777777" w:rsidR="00584C13" w:rsidRDefault="00584C13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14:paraId="5E1E7C3D" w14:textId="77777777" w:rsidR="00705490" w:rsidRPr="00705490" w:rsidRDefault="00705490" w:rsidP="0070549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705490" w:rsidRPr="007054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272C3"/>
    <w:multiLevelType w:val="hybridMultilevel"/>
    <w:tmpl w:val="D1BA4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D7C10"/>
    <w:multiLevelType w:val="hybridMultilevel"/>
    <w:tmpl w:val="77D49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FC4E21"/>
    <w:multiLevelType w:val="hybridMultilevel"/>
    <w:tmpl w:val="62A48D2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1200FD"/>
    <w:multiLevelType w:val="hybridMultilevel"/>
    <w:tmpl w:val="2F4A8FB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0301B"/>
    <w:multiLevelType w:val="hybridMultilevel"/>
    <w:tmpl w:val="2ECE0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G0MDI0MzA2NTdR0lEKTi0uzszPAykwrAUA3lIu5ywAAAA="/>
  </w:docVars>
  <w:rsids>
    <w:rsidRoot w:val="00100E59"/>
    <w:rsid w:val="000A4CF3"/>
    <w:rsid w:val="000C31A6"/>
    <w:rsid w:val="000E64DD"/>
    <w:rsid w:val="00100E59"/>
    <w:rsid w:val="001F4CD5"/>
    <w:rsid w:val="00222AD2"/>
    <w:rsid w:val="002309C0"/>
    <w:rsid w:val="002639E1"/>
    <w:rsid w:val="00271899"/>
    <w:rsid w:val="00316E15"/>
    <w:rsid w:val="00452181"/>
    <w:rsid w:val="004669D2"/>
    <w:rsid w:val="00476ADD"/>
    <w:rsid w:val="0047740D"/>
    <w:rsid w:val="004F60EB"/>
    <w:rsid w:val="00514065"/>
    <w:rsid w:val="0053158F"/>
    <w:rsid w:val="00555F3F"/>
    <w:rsid w:val="00584C13"/>
    <w:rsid w:val="0063624F"/>
    <w:rsid w:val="00705490"/>
    <w:rsid w:val="0071476E"/>
    <w:rsid w:val="007E1F8C"/>
    <w:rsid w:val="008639DF"/>
    <w:rsid w:val="008827C8"/>
    <w:rsid w:val="00900ACC"/>
    <w:rsid w:val="00901465"/>
    <w:rsid w:val="00936447"/>
    <w:rsid w:val="009565DF"/>
    <w:rsid w:val="00985523"/>
    <w:rsid w:val="00A3000E"/>
    <w:rsid w:val="00A45F8A"/>
    <w:rsid w:val="00A850F4"/>
    <w:rsid w:val="00B33325"/>
    <w:rsid w:val="00B3645F"/>
    <w:rsid w:val="00BA0E2D"/>
    <w:rsid w:val="00BD765B"/>
    <w:rsid w:val="00C4282B"/>
    <w:rsid w:val="00CC6B6E"/>
    <w:rsid w:val="00CD337E"/>
    <w:rsid w:val="00CF3C2C"/>
    <w:rsid w:val="00D52A53"/>
    <w:rsid w:val="00DA0E69"/>
    <w:rsid w:val="00DB7CD5"/>
    <w:rsid w:val="00DE398E"/>
    <w:rsid w:val="00EA0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C8DE7"/>
  <w15:chartTrackingRefBased/>
  <w15:docId w15:val="{C7BCCB98-7A4D-442F-B408-BC1C1256E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yiv8458033760ydp7b19519endnotebibliography">
    <w:name w:val="yiv8458033760ydp7b19519endnotebibliography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8458033760ydp29817113yiv1253264202bd6ff683d8d0a42f228bf8a64b8551e1msonormal">
    <w:name w:val="yiv8458033760ydp29817113yiv1253264202bd6ff683d8d0a42f228bf8a64b8551e1msonormal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iv8458033760ydp29817113yiv12532642021f1ea193f6735cf0wmi-callto">
    <w:name w:val="yiv8458033760ydp29817113yiv12532642021f1ea193f6735cf0wmi-callto"/>
    <w:basedOn w:val="a0"/>
    <w:rsid w:val="00705490"/>
  </w:style>
  <w:style w:type="paragraph" w:customStyle="1" w:styleId="yiv8458033760ydpae562c12msobodytext">
    <w:name w:val="yiv8458033760ydpae562c12msobodytext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List Paragraph"/>
    <w:basedOn w:val="a"/>
    <w:uiPriority w:val="34"/>
    <w:qFormat/>
    <w:rsid w:val="00705490"/>
    <w:pPr>
      <w:ind w:left="720"/>
      <w:contextualSpacing/>
    </w:pPr>
  </w:style>
  <w:style w:type="table" w:styleId="a4">
    <w:name w:val="Table Grid"/>
    <w:basedOn w:val="a1"/>
    <w:uiPriority w:val="39"/>
    <w:rsid w:val="00705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452181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4521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30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9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22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7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8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2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3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5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8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45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8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Левин</dc:creator>
  <cp:keywords/>
  <dc:description/>
  <cp:lastModifiedBy>Батищева Наталья Анатольевна</cp:lastModifiedBy>
  <cp:revision>2</cp:revision>
  <dcterms:created xsi:type="dcterms:W3CDTF">2021-09-23T11:08:00Z</dcterms:created>
  <dcterms:modified xsi:type="dcterms:W3CDTF">2021-09-23T11:08:00Z</dcterms:modified>
</cp:coreProperties>
</file>